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AB95D" w14:textId="77777777" w:rsidR="001D2242" w:rsidRPr="00BE717D" w:rsidRDefault="001D2242" w:rsidP="001D2242">
      <w:pPr>
        <w:rPr>
          <w:rFonts w:ascii="Arial" w:hAnsi="Arial" w:cs="Arial"/>
          <w:b/>
        </w:rPr>
      </w:pPr>
    </w:p>
    <w:p w14:paraId="007AB95E" w14:textId="77777777" w:rsidR="00790DB5" w:rsidRPr="00BE717D" w:rsidRDefault="00BE717D" w:rsidP="00E443C2">
      <w:pPr>
        <w:jc w:val="center"/>
        <w:rPr>
          <w:rFonts w:ascii="Arial" w:hAnsi="Arial" w:cs="Arial"/>
          <w:b/>
          <w:u w:val="single"/>
        </w:rPr>
      </w:pPr>
      <w:r w:rsidRPr="00BE717D">
        <w:rPr>
          <w:rFonts w:ascii="Arial" w:hAnsi="Arial" w:cs="Arial"/>
          <w:b/>
          <w:u w:val="single"/>
        </w:rPr>
        <w:t xml:space="preserve">Non-Status </w:t>
      </w:r>
      <w:r w:rsidR="00C8145B" w:rsidRPr="00BE717D">
        <w:rPr>
          <w:rFonts w:ascii="Arial" w:hAnsi="Arial" w:cs="Arial"/>
          <w:b/>
          <w:u w:val="single"/>
        </w:rPr>
        <w:t>Bursary</w:t>
      </w:r>
      <w:r w:rsidR="001D2242" w:rsidRPr="00BE717D">
        <w:rPr>
          <w:rFonts w:ascii="Arial" w:hAnsi="Arial" w:cs="Arial"/>
          <w:b/>
          <w:u w:val="single"/>
        </w:rPr>
        <w:t xml:space="preserve"> Assessment</w:t>
      </w:r>
    </w:p>
    <w:p w14:paraId="007AB95F" w14:textId="77777777" w:rsidR="00BE717D" w:rsidRPr="00BE717D" w:rsidRDefault="00BE717D" w:rsidP="001D2242">
      <w:pPr>
        <w:pStyle w:val="ListParagraph"/>
        <w:ind w:left="0"/>
        <w:rPr>
          <w:rFonts w:ascii="Arial" w:hAnsi="Arial" w:cs="Arial"/>
        </w:rPr>
      </w:pPr>
    </w:p>
    <w:p w14:paraId="007AB960" w14:textId="77777777" w:rsidR="001D2242" w:rsidRPr="00BE717D" w:rsidRDefault="00790DB5" w:rsidP="001D2242">
      <w:pPr>
        <w:pStyle w:val="ListParagraph"/>
        <w:ind w:left="0"/>
        <w:rPr>
          <w:rFonts w:ascii="Arial" w:hAnsi="Arial" w:cs="Arial"/>
        </w:rPr>
      </w:pPr>
      <w:r w:rsidRPr="00BE717D">
        <w:rPr>
          <w:rFonts w:ascii="Arial" w:hAnsi="Arial" w:cs="Arial"/>
        </w:rPr>
        <w:t>Clients Name:</w:t>
      </w:r>
    </w:p>
    <w:p w14:paraId="007AB961" w14:textId="77777777" w:rsidR="003B3E24" w:rsidRPr="00BE717D" w:rsidRDefault="003B3E24" w:rsidP="001D2242">
      <w:pPr>
        <w:pStyle w:val="ListParagraph"/>
        <w:ind w:left="0"/>
        <w:rPr>
          <w:rFonts w:ascii="Arial" w:hAnsi="Arial" w:cs="Arial"/>
        </w:rPr>
      </w:pPr>
    </w:p>
    <w:p w14:paraId="007AB962" w14:textId="77777777" w:rsidR="00E443C2" w:rsidRPr="00BE717D" w:rsidRDefault="00E443C2" w:rsidP="001D2242">
      <w:pPr>
        <w:pStyle w:val="ListParagraph"/>
        <w:ind w:left="0"/>
        <w:rPr>
          <w:rFonts w:ascii="Arial" w:hAnsi="Arial" w:cs="Arial"/>
        </w:rPr>
      </w:pPr>
    </w:p>
    <w:p w14:paraId="007AB963" w14:textId="77777777" w:rsidR="001D2242" w:rsidRPr="00BE717D" w:rsidRDefault="001D2242" w:rsidP="001D2242">
      <w:pPr>
        <w:pStyle w:val="ListParagraph"/>
        <w:ind w:left="0"/>
        <w:rPr>
          <w:rFonts w:ascii="Arial" w:hAnsi="Arial" w:cs="Arial"/>
        </w:rPr>
      </w:pPr>
      <w:r w:rsidRPr="00BE717D">
        <w:rPr>
          <w:rFonts w:ascii="Arial" w:hAnsi="Arial" w:cs="Arial"/>
        </w:rPr>
        <w:t>Transportation and Books:</w:t>
      </w:r>
    </w:p>
    <w:p w14:paraId="007AB964" w14:textId="77777777" w:rsidR="001D2242" w:rsidRPr="00BE717D" w:rsidRDefault="001D2242" w:rsidP="001B756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Are you currently receiving funding for books or transportation?</w:t>
      </w:r>
    </w:p>
    <w:p w14:paraId="007AB965" w14:textId="77777777" w:rsidR="001D2242" w:rsidRPr="00BE717D" w:rsidRDefault="001D2242" w:rsidP="002741CE">
      <w:pPr>
        <w:rPr>
          <w:rFonts w:ascii="Arial" w:hAnsi="Arial" w:cs="Arial"/>
        </w:rPr>
      </w:pPr>
    </w:p>
    <w:p w14:paraId="007AB966" w14:textId="77777777" w:rsidR="00C8145B" w:rsidRPr="00BE717D" w:rsidRDefault="00C8145B" w:rsidP="002741CE">
      <w:pPr>
        <w:rPr>
          <w:rFonts w:ascii="Arial" w:hAnsi="Arial" w:cs="Arial"/>
        </w:rPr>
      </w:pPr>
    </w:p>
    <w:p w14:paraId="007AB967" w14:textId="77777777" w:rsidR="004C1F49" w:rsidRPr="00BE717D" w:rsidRDefault="001D2242" w:rsidP="004C1F49">
      <w:pPr>
        <w:rPr>
          <w:rFonts w:ascii="Arial" w:hAnsi="Arial" w:cs="Arial"/>
        </w:rPr>
      </w:pPr>
      <w:r w:rsidRPr="00BE717D">
        <w:rPr>
          <w:rFonts w:ascii="Arial" w:hAnsi="Arial" w:cs="Arial"/>
        </w:rPr>
        <w:t>You are:</w:t>
      </w:r>
    </w:p>
    <w:p w14:paraId="007AB968" w14:textId="77777777" w:rsidR="003F4092" w:rsidRPr="00BE717D" w:rsidRDefault="001D2242" w:rsidP="004C1F49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 xml:space="preserve">Non-Status </w:t>
      </w:r>
    </w:p>
    <w:p w14:paraId="007AB969" w14:textId="77777777" w:rsidR="00B95D8D" w:rsidRPr="00BE717D" w:rsidRDefault="00C8145B" w:rsidP="003F4092">
      <w:pPr>
        <w:pStyle w:val="NoSpacing"/>
        <w:numPr>
          <w:ilvl w:val="1"/>
          <w:numId w:val="8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Please answer question #2</w:t>
      </w:r>
    </w:p>
    <w:p w14:paraId="007AB96A" w14:textId="77777777" w:rsidR="001D2242" w:rsidRPr="00BE717D" w:rsidRDefault="001D2242" w:rsidP="003F4092">
      <w:pPr>
        <w:pStyle w:val="NoSpacing"/>
        <w:numPr>
          <w:ilvl w:val="0"/>
          <w:numId w:val="8"/>
        </w:numPr>
        <w:rPr>
          <w:rFonts w:ascii="Arial" w:hAnsi="Arial" w:cs="Arial"/>
        </w:rPr>
      </w:pPr>
      <w:proofErr w:type="gramStart"/>
      <w:r w:rsidRPr="00BE717D">
        <w:rPr>
          <w:rFonts w:ascii="Arial" w:hAnsi="Arial" w:cs="Arial"/>
        </w:rPr>
        <w:t xml:space="preserve">Métis </w:t>
      </w:r>
      <w:r w:rsidR="00E443C2" w:rsidRPr="00BE717D">
        <w:rPr>
          <w:rFonts w:ascii="Arial" w:hAnsi="Arial" w:cs="Arial"/>
        </w:rPr>
        <w:t xml:space="preserve"> (</w:t>
      </w:r>
      <w:proofErr w:type="gramEnd"/>
      <w:r w:rsidR="00E443C2" w:rsidRPr="00BE717D">
        <w:rPr>
          <w:rFonts w:ascii="Arial" w:hAnsi="Arial" w:cs="Arial"/>
        </w:rPr>
        <w:t>Copy of Card)</w:t>
      </w:r>
    </w:p>
    <w:p w14:paraId="007AB96B" w14:textId="77777777" w:rsidR="00C8145B" w:rsidRPr="00BE717D" w:rsidRDefault="00B95D8D" w:rsidP="00BE717D">
      <w:pPr>
        <w:pStyle w:val="NoSpacing"/>
        <w:numPr>
          <w:ilvl w:val="1"/>
          <w:numId w:val="8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No C</w:t>
      </w:r>
      <w:r w:rsidR="00E443C2" w:rsidRPr="00BE717D">
        <w:rPr>
          <w:rFonts w:ascii="Arial" w:hAnsi="Arial" w:cs="Arial"/>
        </w:rPr>
        <w:t>ard</w:t>
      </w:r>
      <w:r w:rsidR="00C8145B" w:rsidRPr="00BE717D">
        <w:rPr>
          <w:rFonts w:ascii="Arial" w:hAnsi="Arial" w:cs="Arial"/>
        </w:rPr>
        <w:t xml:space="preserve"> – Please answer question #2</w:t>
      </w:r>
    </w:p>
    <w:p w14:paraId="007AB96C" w14:textId="77777777" w:rsidR="00E7732C" w:rsidRDefault="001D2242" w:rsidP="003F4092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Inuit</w:t>
      </w:r>
      <w:r w:rsidR="00E7732C">
        <w:rPr>
          <w:rFonts w:ascii="Arial" w:hAnsi="Arial" w:cs="Arial"/>
        </w:rPr>
        <w:t xml:space="preserve"> </w:t>
      </w:r>
      <w:r w:rsidR="00E7732C">
        <w:rPr>
          <w:rFonts w:ascii="Arial" w:hAnsi="Arial" w:cs="Arial"/>
        </w:rPr>
        <w:tab/>
        <w:t>(Copy of Beneficiary Card)</w:t>
      </w:r>
    </w:p>
    <w:p w14:paraId="007AB96D" w14:textId="77777777" w:rsidR="001D2242" w:rsidRPr="00BE717D" w:rsidRDefault="00E7732C" w:rsidP="00E7732C">
      <w:pPr>
        <w:pStyle w:val="NoSpacing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Card-Please answer question #2 </w:t>
      </w:r>
    </w:p>
    <w:p w14:paraId="007AB96E" w14:textId="77777777" w:rsidR="00C8145B" w:rsidRPr="00BE717D" w:rsidRDefault="00C8145B" w:rsidP="00C8145B">
      <w:pPr>
        <w:pStyle w:val="NoSpacing"/>
        <w:ind w:left="720"/>
        <w:rPr>
          <w:rFonts w:ascii="Arial" w:hAnsi="Arial" w:cs="Arial"/>
        </w:rPr>
      </w:pPr>
    </w:p>
    <w:p w14:paraId="007AB96F" w14:textId="77777777" w:rsidR="00C8145B" w:rsidRPr="00BE717D" w:rsidRDefault="00C8145B" w:rsidP="00C8145B">
      <w:pPr>
        <w:pStyle w:val="NoSpacing"/>
        <w:ind w:left="720"/>
        <w:rPr>
          <w:rFonts w:ascii="Arial" w:hAnsi="Arial" w:cs="Arial"/>
        </w:rPr>
      </w:pPr>
    </w:p>
    <w:p w14:paraId="007AB970" w14:textId="77777777" w:rsidR="003F4092" w:rsidRPr="00BE717D" w:rsidRDefault="003F4092" w:rsidP="003F4092">
      <w:pPr>
        <w:pStyle w:val="NoSpacing"/>
        <w:ind w:left="720"/>
        <w:rPr>
          <w:rFonts w:ascii="Arial" w:hAnsi="Arial" w:cs="Arial"/>
        </w:rPr>
      </w:pPr>
    </w:p>
    <w:p w14:paraId="007AB971" w14:textId="77777777" w:rsidR="001D2242" w:rsidRPr="00BE717D" w:rsidRDefault="001D2242" w:rsidP="001B756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BE717D">
        <w:rPr>
          <w:rFonts w:ascii="Arial" w:hAnsi="Arial" w:cs="Arial"/>
        </w:rPr>
        <w:t>Please tell me about your Family’s Aboriginal Ancestry:</w:t>
      </w:r>
    </w:p>
    <w:p w14:paraId="007AB972" w14:textId="77777777" w:rsidR="004C1F49" w:rsidRPr="00BE717D" w:rsidRDefault="004C1F49" w:rsidP="004C1F49">
      <w:pPr>
        <w:pStyle w:val="ListParagraph"/>
        <w:ind w:left="360"/>
        <w:rPr>
          <w:rFonts w:ascii="Arial" w:hAnsi="Arial" w:cs="Arial"/>
          <w:b/>
          <w:i/>
        </w:rPr>
      </w:pPr>
    </w:p>
    <w:p w14:paraId="007AB973" w14:textId="77777777" w:rsidR="00790DB5" w:rsidRPr="00BE717D" w:rsidRDefault="00790DB5" w:rsidP="002741CE">
      <w:pPr>
        <w:rPr>
          <w:rFonts w:ascii="Arial" w:hAnsi="Arial" w:cs="Arial"/>
        </w:rPr>
      </w:pPr>
    </w:p>
    <w:p w14:paraId="007AB974" w14:textId="77777777" w:rsidR="00C8145B" w:rsidRPr="00BE717D" w:rsidRDefault="00C8145B" w:rsidP="002741CE">
      <w:pPr>
        <w:rPr>
          <w:rFonts w:ascii="Arial" w:hAnsi="Arial" w:cs="Arial"/>
        </w:rPr>
      </w:pPr>
    </w:p>
    <w:p w14:paraId="007AB975" w14:textId="77777777" w:rsidR="00C8145B" w:rsidRPr="00BE717D" w:rsidRDefault="00C8145B" w:rsidP="002741CE">
      <w:pPr>
        <w:rPr>
          <w:rFonts w:ascii="Arial" w:hAnsi="Arial" w:cs="Arial"/>
        </w:rPr>
      </w:pPr>
    </w:p>
    <w:p w14:paraId="007AB976" w14:textId="77777777" w:rsidR="00C8145B" w:rsidRPr="00BE717D" w:rsidRDefault="00C8145B" w:rsidP="002741CE">
      <w:pPr>
        <w:rPr>
          <w:rFonts w:ascii="Arial" w:hAnsi="Arial" w:cs="Arial"/>
        </w:rPr>
      </w:pPr>
    </w:p>
    <w:p w14:paraId="007AB977" w14:textId="77777777" w:rsidR="00C8145B" w:rsidRPr="00BE717D" w:rsidRDefault="00C8145B" w:rsidP="002741CE">
      <w:pPr>
        <w:rPr>
          <w:rFonts w:ascii="Arial" w:hAnsi="Arial" w:cs="Arial"/>
        </w:rPr>
      </w:pPr>
    </w:p>
    <w:p w14:paraId="007AB978" w14:textId="77777777" w:rsidR="00790DB5" w:rsidRPr="00BE717D" w:rsidRDefault="00790DB5" w:rsidP="002741CE">
      <w:pPr>
        <w:rPr>
          <w:rFonts w:ascii="Arial" w:hAnsi="Arial" w:cs="Arial"/>
        </w:rPr>
      </w:pPr>
      <w:r w:rsidRPr="00BE717D">
        <w:rPr>
          <w:rFonts w:ascii="Arial" w:hAnsi="Arial" w:cs="Arial"/>
        </w:rPr>
        <w:t>By signing this document, you are giving us permission to verify the information you provided.</w:t>
      </w:r>
    </w:p>
    <w:p w14:paraId="007AB979" w14:textId="77777777" w:rsidR="00790DB5" w:rsidRPr="00BE717D" w:rsidRDefault="00790DB5" w:rsidP="002741CE">
      <w:pPr>
        <w:rPr>
          <w:rFonts w:ascii="Arial" w:hAnsi="Arial" w:cs="Arial"/>
        </w:rPr>
      </w:pPr>
    </w:p>
    <w:p w14:paraId="007AB97A" w14:textId="77777777" w:rsidR="00790DB5" w:rsidRPr="00BE717D" w:rsidRDefault="00790DB5" w:rsidP="002741CE">
      <w:pPr>
        <w:rPr>
          <w:rFonts w:ascii="Arial" w:hAnsi="Arial" w:cs="Arial"/>
        </w:rPr>
      </w:pPr>
      <w:r w:rsidRPr="00BE717D">
        <w:rPr>
          <w:rFonts w:ascii="Arial" w:hAnsi="Arial" w:cs="Arial"/>
        </w:rPr>
        <w:t>_______________</w:t>
      </w:r>
      <w:r w:rsidR="00BE717D">
        <w:rPr>
          <w:rFonts w:ascii="Arial" w:hAnsi="Arial" w:cs="Arial"/>
        </w:rPr>
        <w:t>________________</w:t>
      </w:r>
      <w:r w:rsidRPr="00BE717D">
        <w:rPr>
          <w:rFonts w:ascii="Arial" w:hAnsi="Arial" w:cs="Arial"/>
        </w:rPr>
        <w:t xml:space="preserve">   </w:t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  <w:t>_________________________</w:t>
      </w:r>
      <w:r w:rsidR="00BE717D">
        <w:rPr>
          <w:rFonts w:ascii="Arial" w:hAnsi="Arial" w:cs="Arial"/>
        </w:rPr>
        <w:t>_____</w:t>
      </w:r>
    </w:p>
    <w:p w14:paraId="007AB97B" w14:textId="77777777" w:rsidR="00790DB5" w:rsidRPr="00BE717D" w:rsidRDefault="00790DB5" w:rsidP="002741CE">
      <w:pPr>
        <w:rPr>
          <w:rFonts w:ascii="Arial" w:hAnsi="Arial" w:cs="Arial"/>
        </w:rPr>
      </w:pPr>
      <w:r w:rsidRPr="00BE717D">
        <w:rPr>
          <w:rFonts w:ascii="Arial" w:hAnsi="Arial" w:cs="Arial"/>
        </w:rPr>
        <w:t>Signature</w:t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</w:r>
      <w:r w:rsidRPr="00BE717D">
        <w:rPr>
          <w:rFonts w:ascii="Arial" w:hAnsi="Arial" w:cs="Arial"/>
        </w:rPr>
        <w:tab/>
        <w:t>Date</w:t>
      </w:r>
    </w:p>
    <w:sectPr w:rsidR="00790DB5" w:rsidRPr="00BE717D" w:rsidSect="00CC44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B0FE3"/>
    <w:multiLevelType w:val="hybridMultilevel"/>
    <w:tmpl w:val="415498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1B7709"/>
    <w:multiLevelType w:val="hybridMultilevel"/>
    <w:tmpl w:val="C358B176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B2460"/>
    <w:multiLevelType w:val="hybridMultilevel"/>
    <w:tmpl w:val="7D0E1D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B1154"/>
    <w:multiLevelType w:val="hybridMultilevel"/>
    <w:tmpl w:val="27AA0804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40709"/>
    <w:multiLevelType w:val="hybridMultilevel"/>
    <w:tmpl w:val="319CB6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C6839"/>
    <w:multiLevelType w:val="hybridMultilevel"/>
    <w:tmpl w:val="3C469F2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509938AB"/>
    <w:multiLevelType w:val="hybridMultilevel"/>
    <w:tmpl w:val="37F66BE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C737F4C"/>
    <w:multiLevelType w:val="hybridMultilevel"/>
    <w:tmpl w:val="2932D676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5125D9"/>
    <w:multiLevelType w:val="hybridMultilevel"/>
    <w:tmpl w:val="5F9ECE14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EB53F0"/>
    <w:multiLevelType w:val="hybridMultilevel"/>
    <w:tmpl w:val="661E20C6"/>
    <w:lvl w:ilvl="0" w:tplc="A15A677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5E4BB3"/>
    <w:multiLevelType w:val="hybridMultilevel"/>
    <w:tmpl w:val="48381F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10"/>
  </w:num>
  <w:num w:numId="8">
    <w:abstractNumId w:val="9"/>
  </w:num>
  <w:num w:numId="9">
    <w:abstractNumId w:val="3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NDI3tLQwsjA2NzJQ0lEKTi0uzszPAykwqgUAVKA/QiwAAAA="/>
  </w:docVars>
  <w:rsids>
    <w:rsidRoot w:val="002741CE"/>
    <w:rsid w:val="001A1D1E"/>
    <w:rsid w:val="001B7561"/>
    <w:rsid w:val="001D2242"/>
    <w:rsid w:val="002741CE"/>
    <w:rsid w:val="003B3E24"/>
    <w:rsid w:val="003F4092"/>
    <w:rsid w:val="004C1F49"/>
    <w:rsid w:val="004C5324"/>
    <w:rsid w:val="00790DB5"/>
    <w:rsid w:val="0094530F"/>
    <w:rsid w:val="00962776"/>
    <w:rsid w:val="009F31BB"/>
    <w:rsid w:val="00A57EE7"/>
    <w:rsid w:val="00B95D8D"/>
    <w:rsid w:val="00BE717D"/>
    <w:rsid w:val="00C8145B"/>
    <w:rsid w:val="00CC44D0"/>
    <w:rsid w:val="00D80883"/>
    <w:rsid w:val="00E443C2"/>
    <w:rsid w:val="00E7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AB95D"/>
  <w15:docId w15:val="{AECE37A7-8AA5-4636-9E6F-68DB0607A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4D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41CE"/>
    <w:pPr>
      <w:ind w:left="720"/>
      <w:contextualSpacing/>
    </w:pPr>
  </w:style>
  <w:style w:type="paragraph" w:styleId="NoSpacing">
    <w:name w:val="No Spacing"/>
    <w:uiPriority w:val="1"/>
    <w:qFormat/>
    <w:rsid w:val="003F409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F0781EB8B4AA42A08FAFEBE5BCE1DB" ma:contentTypeVersion="10" ma:contentTypeDescription="Create a new document." ma:contentTypeScope="" ma:versionID="23dd4ec389952df48255394fce8b15c5">
  <xsd:schema xmlns:xsd="http://www.w3.org/2001/XMLSchema" xmlns:xs="http://www.w3.org/2001/XMLSchema" xmlns:p="http://schemas.microsoft.com/office/2006/metadata/properties" xmlns:ns2="c990c61c-2270-4ac6-b6aa-da600173ddea" targetNamespace="http://schemas.microsoft.com/office/2006/metadata/properties" ma:root="true" ma:fieldsID="5133f9dd2bd1e2fc89c7984041c68405" ns2:_="">
    <xsd:import namespace="c990c61c-2270-4ac6-b6aa-da600173dd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34AFA7-F443-4418-A40F-A715FDA537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C3B6EE-AF20-4A64-9A6B-CB2BB12A4C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826298-744F-4B9C-A61F-FB991A393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0c61c-2270-4ac6-b6aa-da600173dd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nyB</dc:creator>
  <cp:lastModifiedBy>Ashley Boakye</cp:lastModifiedBy>
  <cp:revision>2</cp:revision>
  <cp:lastPrinted>2018-02-28T17:34:00Z</cp:lastPrinted>
  <dcterms:created xsi:type="dcterms:W3CDTF">2022-02-02T15:36:00Z</dcterms:created>
  <dcterms:modified xsi:type="dcterms:W3CDTF">2022-02-02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F0781EB8B4AA42A08FAFEBE5BCE1DB</vt:lpwstr>
  </property>
  <property fmtid="{D5CDD505-2E9C-101B-9397-08002B2CF9AE}" pid="3" name="Order">
    <vt:r8>21300</vt:r8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